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5-using-water-efficiently"/>
      <w:r>
        <w:t xml:space="preserve">Unit 2 Lesson 15: Using Water Efficiently</w:t>
      </w:r>
      <w:bookmarkEnd w:id="20"/>
    </w:p>
    <w:p>
      <w:pPr>
        <w:pStyle w:val="Heading3"/>
      </w:pPr>
      <w:bookmarkStart w:id="21" w:name="comparing-baths-and-showers-warm-up"/>
      <w:r>
        <w:t xml:space="preserve">1 Comparing Baths and Show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</w:pPr>
      <w:r>
        <w:t xml:space="preserve">Estimate some reasonable values for the things you suggest.</w:t>
      </w:r>
    </w:p>
    <w:p>
      <w:pPr>
        <w:pStyle w:val="Heading3"/>
      </w:pPr>
      <w:bookmarkStart w:id="23" w:name="saving-water-bath-or-shower"/>
      <w:r>
        <w:t xml:space="preserve">2 Saving Water: Bath or Showe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</w:pPr>
      <w:r>
        <w:t xml:space="preserve">Under what conditions does a bath use more water? Under what conditions does a shower use more water?</w:t>
      </w:r>
    </w:p>
    <w:p>
      <w:pPr>
        <w:pStyle w:val="Heading3"/>
      </w:pPr>
      <w:bookmarkStart w:id="25" w:name="representing-water-usage-optional"/>
      <w:r>
        <w:t xml:space="preserve">3 Representing Water Usage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47Z</dcterms:created>
  <dcterms:modified xsi:type="dcterms:W3CDTF">2020-11-20T19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ciP89+Ffc7ryoT6dHuegNAIZWAkAh4V3uKRThnxMJtaH1GoSf/1AHFAhjA6R8zWn2TwUFLbrqYV9a2jV4K5cQ==</vt:lpwstr>
  </property>
</Properties>
</file>